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J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10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skipjack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KJ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br/>
      </w:r>
      <w:r>
        <w:rPr>
          <w:rStyle w:val="NormalTok"/>
        </w:rPr>
        <w:t xml:space="preserve">SKJ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atch.2000202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atch.2000202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atch.20002021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SKJ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SKJ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KJ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SKJ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SKJ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KJ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SKJ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SKJ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KJ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KJ_OBJ_Catch,SKJ_NOA_Catch,SKJ_DEL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KJ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KJ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KJ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omp.2000202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omp.2000202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omp.20002021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KJ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SKJ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SKJ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SKJ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SKJ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SKJ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_DEL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SKJ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KJ_OBJ_Comp,SKJ_NOA_Comp,SKJ_DEL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KJ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SKJ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KJ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KJ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J PS data for Stock Synthesis</dc:title>
  <dc:creator>Haikun Xu</dc:creator>
  <cp:keywords/>
  <dcterms:created xsi:type="dcterms:W3CDTF">2022-06-10T17:32:12Z</dcterms:created>
  <dcterms:modified xsi:type="dcterms:W3CDTF">2022-06-10T17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